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,НБИ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отрим справку про команде tar,после чего создаём файл и пишем скрипт, при запуске, который будет делать резервную копию самого себя в другую директорию backup в вашем домашнем каталоге. При этом файл должен архивироваться одним из архиваторов.</w:t>
      </w:r>
      <w:r>
        <w:t xml:space="preserve"> </w:t>
      </w:r>
      <w:r>
        <w:drawing>
          <wp:inline>
            <wp:extent cx="5334000" cy="3791857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533900" cy="16764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2195623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Далее пример командного файла, обрабатывающего любое произвольное число аргументов командной строки, в том числе превышающее десять. Скрипт может последовательно распечатывать значения всех переданных аргументов</w:t>
      </w:r>
      <w:r>
        <w:t xml:space="preserve"> </w:t>
      </w:r>
      <w:r>
        <w:drawing>
          <wp:inline>
            <wp:extent cx="5334000" cy="1857730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2387600" cy="115570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Командный файл — аналог команды ls (без использования самой этой команды и команды dir). Скрипт выдаёт информацию о нужном каталоге и выводит информацию о возможностях доступа к файлам этого каталога.</w:t>
      </w:r>
      <w:r>
        <w:t xml:space="preserve"> </w:t>
      </w:r>
      <w:r>
        <w:drawing>
          <wp:inline>
            <wp:extent cx="3987800" cy="58420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886849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Командный файл получает в качестве аргумента командной строки формат файла и вычисляет количество таких файлов в указанной директории.</w:t>
      </w:r>
      <w:r>
        <w:t xml:space="preserve"> </w:t>
      </w:r>
      <w:r>
        <w:drawing>
          <wp:inline>
            <wp:extent cx="3987800" cy="58420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41281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1478972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изучили основы программирования в оболочке ОС UNIX/Linux. Научились писать небольшие командные файлы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Дедова Виктория Сергеевна,НБИбд-01</dc:creator>
  <dc:language>ru-RU</dc:language>
  <cp:keywords/>
  <dcterms:created xsi:type="dcterms:W3CDTF">2023-04-11T19:53:43Z</dcterms:created>
  <dcterms:modified xsi:type="dcterms:W3CDTF">2023-04-11T1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